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4"/>
        <w:tblW w:w="15163" w:type="dxa"/>
        <w:tblInd w:w="5" w:type="dxa"/>
        <w:tblLook w:val="04A0" w:firstRow="1" w:lastRow="0" w:firstColumn="1" w:lastColumn="0" w:noHBand="0" w:noVBand="1"/>
      </w:tblPr>
      <w:tblGrid>
        <w:gridCol w:w="1516"/>
        <w:gridCol w:w="10033"/>
        <w:gridCol w:w="1771"/>
        <w:gridCol w:w="1843"/>
      </w:tblGrid>
      <w:tr w:rsidR="004A6EBA" w:rsidRPr="00BC0857" w14:paraId="22721CCC" w14:textId="77777777" w:rsidTr="00523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16" w:type="dxa"/>
            <w:noWrap/>
            <w:hideMark/>
          </w:tcPr>
          <w:p w14:paraId="19FBEDA5" w14:textId="77777777" w:rsidR="00E94021" w:rsidRPr="00BC0857" w:rsidRDefault="00E94021" w:rsidP="00E94021">
            <w:pP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0033" w:type="dxa"/>
            <w:noWrap/>
            <w:hideMark/>
          </w:tcPr>
          <w:p w14:paraId="70D895B3" w14:textId="77777777" w:rsidR="00E94021" w:rsidRPr="00E94021" w:rsidRDefault="00E94021" w:rsidP="00E94021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lang w:eastAsia="en-AU"/>
              </w:rPr>
              <w:t>Category</w:t>
            </w:r>
          </w:p>
        </w:tc>
        <w:tc>
          <w:tcPr>
            <w:tcW w:w="1771" w:type="dxa"/>
            <w:vAlign w:val="center"/>
          </w:tcPr>
          <w:p w14:paraId="3FF3EE29" w14:textId="77777777" w:rsidR="00E94021" w:rsidRPr="00E94021" w:rsidRDefault="00E94021" w:rsidP="00E94021">
            <w:pPr>
              <w:pStyle w:val="Heading3"/>
              <w:jc w:val="center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warded</w:t>
            </w: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 xml:space="preserve"> Unit Equiv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lence</w:t>
            </w:r>
          </w:p>
        </w:tc>
        <w:tc>
          <w:tcPr>
            <w:tcW w:w="1843" w:type="dxa"/>
            <w:vAlign w:val="center"/>
          </w:tcPr>
          <w:p w14:paraId="0C0477BC" w14:textId="77777777" w:rsidR="00E94021" w:rsidRPr="00E94021" w:rsidRDefault="00E94021" w:rsidP="00E94021">
            <w:pPr>
              <w:pStyle w:val="Heading3"/>
              <w:jc w:val="center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Meets Cert II Req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uirement</w:t>
            </w:r>
          </w:p>
        </w:tc>
      </w:tr>
      <w:tr w:rsidR="004A6EBA" w:rsidRPr="00BC0857" w14:paraId="280534C9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AF1DD" w:themeFill="accent3" w:themeFillTint="33"/>
            <w:noWrap/>
            <w:vAlign w:val="center"/>
            <w:hideMark/>
          </w:tcPr>
          <w:p w14:paraId="0EC78C1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I</w:t>
            </w:r>
          </w:p>
        </w:tc>
        <w:tc>
          <w:tcPr>
            <w:tcW w:w="10033" w:type="dxa"/>
            <w:shd w:val="clear" w:color="auto" w:fill="EAF1DD" w:themeFill="accent3" w:themeFillTint="33"/>
            <w:noWrap/>
            <w:vAlign w:val="center"/>
            <w:hideMark/>
          </w:tcPr>
          <w:p w14:paraId="1856EB63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Industry based/direct vocational outcome</w:t>
            </w:r>
          </w:p>
        </w:tc>
        <w:tc>
          <w:tcPr>
            <w:tcW w:w="1771" w:type="dxa"/>
            <w:shd w:val="clear" w:color="auto" w:fill="EAF1DD" w:themeFill="accent3" w:themeFillTint="33"/>
            <w:vAlign w:val="center"/>
          </w:tcPr>
          <w:p w14:paraId="5990E6F1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14:paraId="26F88B50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</w:tr>
      <w:tr w:rsidR="00305FCC" w:rsidRPr="00BC0857" w14:paraId="4D1B051A" w14:textId="77777777" w:rsidTr="005238E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  <w:hideMark/>
          </w:tcPr>
          <w:p w14:paraId="6AC6C9C0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V</w:t>
            </w:r>
          </w:p>
        </w:tc>
        <w:tc>
          <w:tcPr>
            <w:tcW w:w="10033" w:type="dxa"/>
            <w:shd w:val="clear" w:color="auto" w:fill="DBE5F1" w:themeFill="accent1" w:themeFillTint="33"/>
            <w:noWrap/>
            <w:vAlign w:val="center"/>
            <w:hideMark/>
          </w:tcPr>
          <w:p w14:paraId="6736B692" w14:textId="77777777" w:rsidR="00E94021" w:rsidRPr="00BC0857" w:rsidRDefault="00E94021" w:rsidP="00E940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Vocational pr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paration – career education and preparation for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work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vocational learning</w:t>
            </w:r>
          </w:p>
        </w:tc>
        <w:tc>
          <w:tcPr>
            <w:tcW w:w="1771" w:type="dxa"/>
            <w:shd w:val="clear" w:color="auto" w:fill="DBE5F1" w:themeFill="accent1" w:themeFillTint="33"/>
            <w:vAlign w:val="center"/>
          </w:tcPr>
          <w:p w14:paraId="3906E791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8EE6810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  <w:tr w:rsidR="00305FCC" w:rsidRPr="00BC0857" w14:paraId="15EDCBCB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5DFEC" w:themeFill="accent4" w:themeFillTint="33"/>
            <w:noWrap/>
            <w:vAlign w:val="center"/>
          </w:tcPr>
          <w:p w14:paraId="209FA7B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10033" w:type="dxa"/>
            <w:noWrap/>
            <w:vAlign w:val="center"/>
          </w:tcPr>
          <w:p w14:paraId="27F2C9B7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Foundation skills 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– 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general education, languag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literacy and numeracy support</w:t>
            </w:r>
          </w:p>
        </w:tc>
        <w:tc>
          <w:tcPr>
            <w:tcW w:w="1771" w:type="dxa"/>
          </w:tcPr>
          <w:p w14:paraId="283132F8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  <w:tc>
          <w:tcPr>
            <w:tcW w:w="1843" w:type="dxa"/>
          </w:tcPr>
          <w:p w14:paraId="027D247F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</w:tbl>
    <w:p w14:paraId="5EAFF24E" w14:textId="77777777" w:rsidR="00AD582B" w:rsidRPr="00F31E8B" w:rsidRDefault="00AD582B" w:rsidP="00B76289">
      <w:pPr>
        <w:tabs>
          <w:tab w:val="right" w:pos="893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GridTable4-Accent4"/>
        <w:tblW w:w="1545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1209"/>
        <w:gridCol w:w="977"/>
        <w:gridCol w:w="977"/>
        <w:gridCol w:w="980"/>
        <w:gridCol w:w="980"/>
        <w:gridCol w:w="1114"/>
        <w:gridCol w:w="1140"/>
      </w:tblGrid>
      <w:tr w:rsidR="00895484" w:rsidRPr="00B765B1" w14:paraId="0C038F7C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noWrap/>
            <w:hideMark/>
          </w:tcPr>
          <w:p w14:paraId="1EEF76BA" w14:textId="77777777" w:rsidR="00895484" w:rsidRPr="00EF0152" w:rsidRDefault="00895484" w:rsidP="00EC0413">
            <w:pPr>
              <w:jc w:val="center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Code</w:t>
            </w:r>
          </w:p>
        </w:tc>
        <w:tc>
          <w:tcPr>
            <w:tcW w:w="6520" w:type="dxa"/>
            <w:vMerge w:val="restart"/>
            <w:noWrap/>
            <w:hideMark/>
          </w:tcPr>
          <w:p w14:paraId="63AA6F9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Name</w:t>
            </w:r>
          </w:p>
        </w:tc>
        <w:tc>
          <w:tcPr>
            <w:tcW w:w="1209" w:type="dxa"/>
            <w:vMerge w:val="restart"/>
            <w:tcBorders>
              <w:right w:val="single" w:sz="4" w:space="0" w:color="B2A1C7" w:themeColor="accent4" w:themeTint="99"/>
            </w:tcBorders>
            <w:noWrap/>
            <w:hideMark/>
          </w:tcPr>
          <w:p w14:paraId="1C890D7E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ategory</w:t>
            </w:r>
          </w:p>
        </w:tc>
        <w:tc>
          <w:tcPr>
            <w:tcW w:w="2934" w:type="dxa"/>
            <w:gridSpan w:val="3"/>
            <w:tcBorders>
              <w:left w:val="single" w:sz="4" w:space="0" w:color="B2A1C7" w:themeColor="accent4" w:themeTint="99"/>
              <w:bottom w:val="single" w:sz="4" w:space="0" w:color="auto"/>
              <w:right w:val="single" w:sz="4" w:space="0" w:color="B2A1C7" w:themeColor="accent4" w:themeTint="99"/>
            </w:tcBorders>
            <w:hideMark/>
          </w:tcPr>
          <w:p w14:paraId="50D74F5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Unit equivalence</w:t>
            </w:r>
          </w:p>
        </w:tc>
        <w:tc>
          <w:tcPr>
            <w:tcW w:w="980" w:type="dxa"/>
            <w:vMerge w:val="restart"/>
            <w:tcBorders>
              <w:left w:val="single" w:sz="4" w:space="0" w:color="B2A1C7" w:themeColor="accent4" w:themeTint="99"/>
            </w:tcBorders>
            <w:hideMark/>
          </w:tcPr>
          <w:p w14:paraId="6F0CDCF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 II min req</w:t>
            </w:r>
          </w:p>
        </w:tc>
        <w:tc>
          <w:tcPr>
            <w:tcW w:w="1114" w:type="dxa"/>
            <w:vMerge w:val="restart"/>
          </w:tcPr>
          <w:p w14:paraId="5B86717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Date Added</w:t>
            </w:r>
          </w:p>
        </w:tc>
        <w:tc>
          <w:tcPr>
            <w:tcW w:w="1140" w:type="dxa"/>
            <w:vMerge w:val="restart"/>
          </w:tcPr>
          <w:p w14:paraId="4FBC75E4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urrency period end</w:t>
            </w:r>
          </w:p>
        </w:tc>
      </w:tr>
      <w:tr w:rsidR="00895484" w:rsidRPr="00B765B1" w14:paraId="4BC4FAC7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hideMark/>
          </w:tcPr>
          <w:p w14:paraId="7FA451D9" w14:textId="77777777" w:rsidR="00895484" w:rsidRPr="00B765B1" w:rsidRDefault="00895484" w:rsidP="00EC0413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520" w:type="dxa"/>
            <w:vMerge/>
            <w:hideMark/>
          </w:tcPr>
          <w:p w14:paraId="5DE4EED0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09" w:type="dxa"/>
            <w:vMerge/>
            <w:tcBorders>
              <w:right w:val="single" w:sz="4" w:space="0" w:color="B2A1C7" w:themeColor="accent4" w:themeTint="99"/>
            </w:tcBorders>
            <w:hideMark/>
          </w:tcPr>
          <w:p w14:paraId="32AA7A81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512A71A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1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456850E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63B5A2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980" w:type="dxa"/>
            <w:vMerge/>
            <w:tcBorders>
              <w:left w:val="single" w:sz="4" w:space="0" w:color="B2A1C7" w:themeColor="accent4" w:themeTint="99"/>
            </w:tcBorders>
            <w:hideMark/>
          </w:tcPr>
          <w:p w14:paraId="0DFF665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14" w:type="dxa"/>
            <w:vMerge/>
          </w:tcPr>
          <w:p w14:paraId="1A06B47C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vMerge/>
          </w:tcPr>
          <w:p w14:paraId="0E46C37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</w:tr>
      <w:tr w:rsidR="00895484" w:rsidRPr="00B765B1" w14:paraId="3DBB07CD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5ED582A0" w14:textId="77777777" w:rsidR="00895484" w:rsidRDefault="00895484" w:rsidP="00724D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769WA</w:t>
            </w:r>
          </w:p>
        </w:tc>
        <w:tc>
          <w:tcPr>
            <w:tcW w:w="6520" w:type="dxa"/>
            <w:noWrap/>
            <w:vAlign w:val="center"/>
          </w:tcPr>
          <w:p w14:paraId="40012844" w14:textId="77777777" w:rsidR="00895484" w:rsidRDefault="00895484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</w:t>
            </w:r>
          </w:p>
        </w:tc>
        <w:tc>
          <w:tcPr>
            <w:tcW w:w="1209" w:type="dxa"/>
            <w:noWrap/>
            <w:vAlign w:val="center"/>
          </w:tcPr>
          <w:p w14:paraId="07728103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*</w:t>
            </w:r>
          </w:p>
        </w:tc>
        <w:tc>
          <w:tcPr>
            <w:tcW w:w="977" w:type="dxa"/>
            <w:noWrap/>
            <w:vAlign w:val="center"/>
          </w:tcPr>
          <w:p w14:paraId="4ECC0E6E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527099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46B660DE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DAF02D5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1E0C8B95" w14:textId="77777777" w:rsidR="00895484" w:rsidRDefault="00895484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/16</w:t>
            </w:r>
          </w:p>
        </w:tc>
        <w:tc>
          <w:tcPr>
            <w:tcW w:w="1140" w:type="dxa"/>
          </w:tcPr>
          <w:p w14:paraId="6253A3AD" w14:textId="77777777" w:rsidR="00895484" w:rsidRPr="00EC0413" w:rsidRDefault="003013A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1</w:t>
            </w:r>
            <w:r w:rsid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***</w:t>
            </w:r>
          </w:p>
        </w:tc>
      </w:tr>
      <w:tr w:rsidR="00373EEF" w:rsidRPr="00373EEF" w14:paraId="49B757DA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4B272926" w14:textId="77777777" w:rsidR="00373EEF" w:rsidRPr="00EC0413" w:rsidRDefault="00373EEF" w:rsidP="00724DAF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75WA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3862834D" w14:textId="77777777" w:rsidR="00373EEF" w:rsidRPr="00EC0413" w:rsidRDefault="00373EEF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;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3653FB69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*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EE0CE33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1535950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1596234A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BD47D76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61DDFED1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1C8587CC" w14:textId="77777777" w:rsidR="00373EEF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6</w:t>
            </w:r>
          </w:p>
        </w:tc>
      </w:tr>
      <w:tr w:rsidR="00895484" w:rsidRPr="00373EEF" w14:paraId="7C59C72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9B22F9F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2VIC</w:t>
            </w:r>
          </w:p>
        </w:tc>
        <w:tc>
          <w:tcPr>
            <w:tcW w:w="6520" w:type="dxa"/>
            <w:noWrap/>
            <w:vAlign w:val="center"/>
          </w:tcPr>
          <w:p w14:paraId="63D9B00A" w14:textId="77777777" w:rsidR="00895484" w:rsidRPr="00373EEF" w:rsidRDefault="00895484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1436233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11B0DF5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F311CD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8FE95E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9C8A4C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61652354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00093598" w14:textId="77777777" w:rsidR="00895484" w:rsidRPr="00373EEF" w:rsidRDefault="003013AF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3</w:t>
            </w:r>
          </w:p>
        </w:tc>
      </w:tr>
      <w:tr w:rsidR="00373EEF" w:rsidRPr="00373EEF" w14:paraId="1263B3CA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1B3A398E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6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23BEAC9E" w14:textId="77777777" w:rsidR="00895484" w:rsidRPr="00373EEF" w:rsidRDefault="00895484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4F0ED6E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09D19278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7ECC296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60F1C8C9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6B0AE1F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3314B2B4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18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3C187C42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3</w:t>
            </w:r>
          </w:p>
        </w:tc>
      </w:tr>
      <w:tr w:rsidR="003013AF" w:rsidRPr="00B765B1" w14:paraId="30D2DE6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  <w:hideMark/>
          </w:tcPr>
          <w:p w14:paraId="15F50E9F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73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  <w:hideMark/>
          </w:tcPr>
          <w:p w14:paraId="753EB31D" w14:textId="77777777" w:rsidR="003013AF" w:rsidRPr="00EC0413" w:rsidRDefault="003013AF" w:rsidP="00FE3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Certificate I in Leadership 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  <w:hideMark/>
          </w:tcPr>
          <w:p w14:paraId="016A5913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  <w:hideMark/>
          </w:tcPr>
          <w:p w14:paraId="67E7D2FD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  <w:hideMark/>
          </w:tcPr>
          <w:p w14:paraId="439630BE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  <w:hideMark/>
          </w:tcPr>
          <w:p w14:paraId="73D8BF7D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  <w:hideMark/>
          </w:tcPr>
          <w:p w14:paraId="5D370FC6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4651864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62055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15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556578A9" w14:textId="77777777" w:rsidR="003013AF" w:rsidRPr="0062055F" w:rsidRDefault="00FE3266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</w:t>
            </w:r>
            <w:r w:rsidR="0070629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21</w:t>
            </w:r>
            <w:r w:rsidR="005207C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5207C2" w:rsidRPr="00B765B1" w14:paraId="6752F68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4AB3504" w14:textId="77777777" w:rsidR="005207C2" w:rsidRPr="00EC0413" w:rsidRDefault="005207C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8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571DB03F" w14:textId="77777777" w:rsidR="005207C2" w:rsidRPr="00EC0413" w:rsidRDefault="005207C2" w:rsidP="00FE3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8FF39E7" w14:textId="77777777" w:rsidR="005207C2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25D24AA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A546E1E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4113F02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AD57E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8CD0B3B" w14:textId="77777777" w:rsidR="005207C2" w:rsidRPr="0062055F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9/10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D34A2B5" w14:textId="77777777" w:rsidR="005207C2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3013AF" w:rsidRPr="00B765B1" w14:paraId="144F976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4C7C3B2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7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EAB8823" w14:textId="77777777" w:rsidR="003013AF" w:rsidRPr="00EC0413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 in Wider Opportunities for Work (WOW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059285F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1298FF2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2841A7F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0F93CF8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4F732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67AC11CD" w14:textId="77777777" w:rsidR="003013AF" w:rsidRPr="0062055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5/16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4F33E11B" w14:textId="77777777" w:rsidR="003013AF" w:rsidRDefault="0070629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1</w:t>
            </w:r>
          </w:p>
        </w:tc>
      </w:tr>
      <w:tr w:rsidR="00373EEF" w:rsidRPr="00B765B1" w14:paraId="1076BC3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4C705F60" w14:textId="77777777" w:rsidR="00373EEF" w:rsidRDefault="00373EE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6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E07C39D" w14:textId="77777777" w:rsidR="00373EEF" w:rsidRPr="00B765B1" w:rsidRDefault="00373EE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AE81A6D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54AB0E0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D703CB7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D6334B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7A6CA3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4A65905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CB1EA4F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0/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</w:t>
            </w:r>
          </w:p>
        </w:tc>
      </w:tr>
      <w:tr w:rsidR="003013AF" w:rsidRPr="00B765B1" w14:paraId="1FE1C720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61EF91F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297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5D47F91F" w14:textId="77777777" w:rsidR="003013AF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Applied Languages 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D2CF274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305E1DF7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5B04DB2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7A16BA5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6AB8BCF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7E1F493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3/17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11485B43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1</w:t>
            </w:r>
            <w:r w:rsidR="001945D7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1945D7" w:rsidRPr="00B765B1" w14:paraId="7483266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3A0C96D" w14:textId="77777777" w:rsidR="001945D7" w:rsidRDefault="001945D7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949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3A5C3A48" w14:textId="77777777" w:rsidR="001945D7" w:rsidRDefault="001945D7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Applied Languages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F34B445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3F4AC49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C8231AD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9B8ACCA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CC98D70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B43C32D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6/12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01A365C0" w14:textId="77777777" w:rsidR="001945D7" w:rsidRDefault="001945D7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6</w:t>
            </w:r>
          </w:p>
        </w:tc>
      </w:tr>
      <w:tr w:rsidR="003013AF" w:rsidRPr="00B765B1" w14:paraId="695F54E1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6652B56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3C799A" w14:textId="77777777" w:rsidR="003013AF" w:rsidRPr="00EC0413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Autonomous Workplace Oper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511F058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C3E5348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0DDFFB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564619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CC037A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2AE235B" w14:textId="77777777" w:rsidR="003013AF" w:rsidRPr="00EC0413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D8F313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3/24</w:t>
            </w:r>
          </w:p>
        </w:tc>
      </w:tr>
      <w:tr w:rsidR="003013AF" w:rsidRPr="00B765B1" w14:paraId="28CA098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9483666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25BA7CB" w14:textId="77777777" w:rsidR="003013AF" w:rsidRPr="00B765B1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Building and Construction (Pathway – Para Professional)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140EE31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2FE804E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88CF425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27F238C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836376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58B8926" w14:textId="77777777" w:rsidR="003013AF" w:rsidRPr="00E529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5195B22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2</w:t>
            </w:r>
          </w:p>
        </w:tc>
      </w:tr>
      <w:tr w:rsidR="003013AF" w:rsidRPr="00B765B1" w14:paraId="11FAE2B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DB981D" w14:textId="77777777" w:rsidR="003013AF" w:rsidRPr="00B765B1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8679336" w14:textId="77777777" w:rsidR="003013AF" w:rsidRPr="00B765B1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875011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A1760A8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DE40DFC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0F9472D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62C5FE5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F677FCC" w14:textId="77777777" w:rsidR="003013AF" w:rsidRPr="00E529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9EAA5F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2</w:t>
            </w:r>
          </w:p>
        </w:tc>
      </w:tr>
      <w:tr w:rsidR="003013AF" w:rsidRPr="00B765B1" w14:paraId="6F7E1471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60D77498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473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44A0D252" w14:textId="77777777" w:rsidR="003013AF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General Education for Adults 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8B16B3A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96B8F4C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E6540C9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7D73215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44D28A3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5C0CBBF0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6F92D83A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3</w:t>
            </w:r>
          </w:p>
        </w:tc>
      </w:tr>
      <w:tr w:rsidR="00E06E03" w:rsidRPr="00B765B1" w14:paraId="00286F36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2E31821" w14:textId="77777777" w:rsidR="00E06E03" w:rsidRDefault="00E06E03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2527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6D21852C" w14:textId="77777777" w:rsidR="00E06E03" w:rsidRDefault="00E06E03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egrated Technologies (Pre-vocational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9FEEB5C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398045D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9EC1263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08A5F6A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77B64AA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3D18AAD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8C1DC2D" w14:textId="77777777" w:rsidR="00E06E03" w:rsidRDefault="00E06E0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5</w:t>
            </w:r>
          </w:p>
        </w:tc>
      </w:tr>
      <w:tr w:rsidR="003013AF" w:rsidRPr="005238EB" w14:paraId="281518C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3F1B52" w14:textId="77777777" w:rsidR="003013AF" w:rsidRPr="005238EB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07F52D" w14:textId="77777777" w:rsidR="003013AF" w:rsidRPr="005238EB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Aged Care^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655A627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3E1BC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87D2A5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A8ECC4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58FF978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F621109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9/</w:t>
            </w:r>
            <w:r w:rsidR="00E50AAE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34790F" w14:textId="77777777" w:rsidR="003013AF" w:rsidRPr="005238EB" w:rsidRDefault="008C3F98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5238EB" w:rsidRPr="005238EB" w14:paraId="3FB6DE9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C646C86" w14:textId="77777777" w:rsidR="005238EB" w:rsidRPr="005238EB" w:rsidRDefault="005238EB" w:rsidP="005238EB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3A42F8A" w14:textId="77777777" w:rsidR="005238EB" w:rsidRPr="005238EB" w:rsidRDefault="005238EB" w:rsidP="005238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Disability Car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CC09954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3C6D6F9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31F5C9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DAEE601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9BA80DE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E8994" w14:textId="77777777" w:rsidR="005238EB" w:rsidRPr="005238EB" w:rsidRDefault="005238EB" w:rsidP="005238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420F72A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5238EB" w14:paraId="7331FBF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5867357" w14:textId="77777777" w:rsidR="00BA4C5E" w:rsidRPr="005238EB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9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203AFB0" w14:textId="77777777" w:rsidR="00BA4C5E" w:rsidRPr="005238EB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Community Health and Wellbeing</w:t>
            </w:r>
            <w:r w:rsid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^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277E009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BDA7EBB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3C8E06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6213799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35EC3FF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91D830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71F9F60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96658F" w:rsidRPr="00B765B1" w14:paraId="0F807F9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F9C279E" w14:textId="77777777" w:rsidR="0096658F" w:rsidRPr="00C10B9A" w:rsidRDefault="00786ED8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lastRenderedPageBreak/>
              <w:t>5289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4A8C007" w14:textId="77777777" w:rsidR="0096658F" w:rsidRPr="00C10B9A" w:rsidRDefault="00786ED8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Building and Construction (Pathway - Trade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8DB8809" w14:textId="77777777" w:rsidR="0096658F" w:rsidRPr="00C10B9A" w:rsidRDefault="00D35260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8FEA3A6" w14:textId="77777777" w:rsidR="0096658F" w:rsidRPr="00C10B9A" w:rsidRDefault="008445CA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BD90419" w14:textId="77777777" w:rsidR="0096658F" w:rsidRPr="00C10B9A" w:rsidRDefault="008445CA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F7F2965" w14:textId="77777777" w:rsidR="0096658F" w:rsidRPr="00C10B9A" w:rsidRDefault="008445CA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C63DA43" w14:textId="77777777" w:rsidR="0096658F" w:rsidRPr="00C10B9A" w:rsidRDefault="008445CA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DB91C9F" w14:textId="77777777" w:rsidR="0096658F" w:rsidRPr="00C10B9A" w:rsidRDefault="008445CA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/03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18BE943" w14:textId="77777777" w:rsidR="0096658F" w:rsidRPr="00C10B9A" w:rsidRDefault="0017556C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C10B9A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3/2027</w:t>
            </w:r>
          </w:p>
        </w:tc>
      </w:tr>
      <w:tr w:rsidR="00BA4C5E" w:rsidRPr="00B765B1" w14:paraId="48DDB3F0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  <w:hideMark/>
          </w:tcPr>
          <w:p w14:paraId="4FAB8BF0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74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  <w:hideMark/>
          </w:tcPr>
          <w:p w14:paraId="032445FD" w14:textId="77777777" w:rsidR="00BA4C5E" w:rsidRPr="00EC0413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  <w:hideMark/>
          </w:tcPr>
          <w:p w14:paraId="219DBF8C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  <w:hideMark/>
          </w:tcPr>
          <w:p w14:paraId="3BCA2006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  <w:hideMark/>
          </w:tcPr>
          <w:p w14:paraId="543B5F91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  <w:hideMark/>
          </w:tcPr>
          <w:p w14:paraId="04CE3245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  <w:hideMark/>
          </w:tcPr>
          <w:p w14:paraId="756B267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AAF227C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62055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15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1BCAA9B8" w14:textId="77777777" w:rsidR="00BA4C5E" w:rsidRPr="0062055F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1</w:t>
            </w:r>
            <w:r w:rsid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**</w:t>
            </w:r>
          </w:p>
        </w:tc>
      </w:tr>
      <w:tr w:rsidR="00BA4C5E" w:rsidRPr="00B765B1" w14:paraId="2CBAE6FD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C4CCB9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9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92B2BAF" w14:textId="77777777" w:rsidR="00BA4C5E" w:rsidRPr="00EC0413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837AB8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ABBEA15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60FD64F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9D74C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1B950B1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3FD68E27" w14:textId="77777777" w:rsidR="00BA4C5E" w:rsidRPr="0062055F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25183521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BA4C5E" w:rsidRPr="00B765B1" w14:paraId="181E35C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  <w:hideMark/>
          </w:tcPr>
          <w:p w14:paraId="193C5400" w14:textId="77777777" w:rsidR="00BA4C5E" w:rsidRPr="00B765B1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70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  <w:hideMark/>
          </w:tcPr>
          <w:p w14:paraId="3A6F408B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  <w:hideMark/>
          </w:tcPr>
          <w:p w14:paraId="590BE558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  <w:hideMark/>
          </w:tcPr>
          <w:p w14:paraId="386A3A6F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  <w:hideMark/>
          </w:tcPr>
          <w:p w14:paraId="5E50898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  <w:hideMark/>
          </w:tcPr>
          <w:p w14:paraId="52B87AF2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  <w:hideMark/>
          </w:tcPr>
          <w:p w14:paraId="0A5188A2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4F365D9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E529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15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8971C1C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0/21***</w:t>
            </w:r>
          </w:p>
        </w:tc>
      </w:tr>
      <w:tr w:rsidR="00BA4C5E" w:rsidRPr="00B765B1" w14:paraId="1839C28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A0160A4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87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1E55583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60E459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C90011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864398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8DBE44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6D14B4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6413083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8/2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DEF165D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6</w:t>
            </w:r>
          </w:p>
        </w:tc>
      </w:tr>
      <w:tr w:rsidR="00BA4C5E" w:rsidRPr="00B765B1" w14:paraId="6D3F13F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AE89F96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5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93F48EF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Welding for Shipbuild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BDDD40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1B531B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4FE862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392CC9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BED621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12988B5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3/09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16E3DA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5</w:t>
            </w:r>
          </w:p>
        </w:tc>
      </w:tr>
      <w:tr w:rsidR="00BA4C5E" w:rsidRPr="00B765B1" w14:paraId="23F601E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7EDE534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661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6C7EBE80" w14:textId="77777777" w:rsidR="00BA4C5E" w:rsidRPr="00EC0413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55F20B2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3D763198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7A596164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1FA3CFA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022235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54E7077F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E176E7A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2</w:t>
            </w:r>
          </w:p>
        </w:tc>
      </w:tr>
      <w:tr w:rsidR="00BA4C5E" w:rsidRPr="00B765B1" w14:paraId="6247DBD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FB3F4FA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2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5C9F08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Aviation (Support Services &amp; Operation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1DB02E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0FCAA9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28CFC0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0B6C66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EE5319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9ACF44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8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B233F81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2</w:t>
            </w:r>
          </w:p>
        </w:tc>
      </w:tr>
      <w:tr w:rsidR="00BA4C5E" w:rsidRPr="00B765B1" w14:paraId="40C8C81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9C9350B" w14:textId="77777777" w:rsidR="00BA4C5E" w:rsidRPr="00B765B1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3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04EFD1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Ballet Performanc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370F27A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F130C16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8C372B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D13F42D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8B303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3C4E3CE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64100E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9/22</w:t>
            </w:r>
          </w:p>
        </w:tc>
      </w:tr>
      <w:tr w:rsidR="00BA4C5E" w:rsidRPr="00B765B1" w14:paraId="3CF6F63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1B126D8" w14:textId="77777777" w:rsidR="00BA4C5E" w:rsidRPr="00CB15E3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</w:pPr>
            <w:r w:rsidRPr="00CB15E3"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  <w:t>10585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342C1C6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areer Advancement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B4AD05F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028996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509152BD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2200C73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28A9847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A00C96A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B3BB76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2</w:t>
            </w:r>
          </w:p>
        </w:tc>
      </w:tr>
      <w:tr w:rsidR="00BA4C5E" w:rsidRPr="00B765B1" w14:paraId="5DCFA34E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500D5E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60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F1DBF3E" w14:textId="77777777" w:rsidR="00BA4C5E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33E7D2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F54DE0C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5D73CEA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D48AC96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811A63A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822A73C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1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18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4766A0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8/02/22</w:t>
            </w:r>
          </w:p>
        </w:tc>
      </w:tr>
      <w:tr w:rsidR="00BA4C5E" w:rsidRPr="00B765B1" w14:paraId="71FE0B83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1B8C9B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1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91F5E47" w14:textId="77777777" w:rsidR="00BA4C5E" w:rsidRPr="000B6577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37099B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1C6F79A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157FCC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8D49F6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FF54C7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3084A8E9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6C50C763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6</w:t>
            </w:r>
          </w:p>
        </w:tc>
      </w:tr>
      <w:tr w:rsidR="00B23C5E" w:rsidRPr="00B765B1" w14:paraId="25969A4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2672E02" w14:textId="3006E7B5" w:rsidR="00B23C5E" w:rsidRDefault="00B23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13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B5CF931" w14:textId="6C3932D9" w:rsidR="00B23C5E" w:rsidRDefault="00B23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Certificat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III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 i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hristia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L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D086F2" w14:textId="4F971E06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2D5C9F4" w14:textId="7367B47A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EB17FE4" w14:textId="6C83A687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A841709" w14:textId="11986CC7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747980" w14:textId="754D7EAB" w:rsidR="00B23C5E" w:rsidRPr="000B6577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7661D69" w14:textId="12D37FD7" w:rsidR="00B23C5E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1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3830D01" w14:textId="568B81C2" w:rsidR="00B23C5E" w:rsidRDefault="00B23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2/28</w:t>
            </w:r>
          </w:p>
        </w:tc>
      </w:tr>
      <w:tr w:rsidR="00BA4C5E" w:rsidRPr="00B765B1" w14:paraId="418C8E3B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A0C85D2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74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D768C0E" w14:textId="77777777" w:rsidR="00BA4C5E" w:rsidRPr="00721342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7E7A27F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C519876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52B4C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EEA5FC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A62B760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821970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8/06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BAC718A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B765B1" w14:paraId="5B7F756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483931C5" w14:textId="77777777" w:rsidR="00BA4C5E" w:rsidRPr="00755E14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22474VIC</w:t>
            </w:r>
          </w:p>
        </w:tc>
        <w:tc>
          <w:tcPr>
            <w:tcW w:w="6520" w:type="dxa"/>
            <w:noWrap/>
            <w:vAlign w:val="center"/>
          </w:tcPr>
          <w:p w14:paraId="55371F38" w14:textId="77777777" w:rsidR="00BA4C5E" w:rsidRPr="00755E14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EB57A37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531E65C6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503335F2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7A956A9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166E71C1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260EC338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1F640779" w14:textId="77777777" w:rsidR="00BA4C5E" w:rsidRPr="00755E14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23</w:t>
            </w:r>
          </w:p>
        </w:tc>
      </w:tr>
      <w:tr w:rsidR="00BA4C5E" w:rsidRPr="00B765B1" w14:paraId="01481E10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3C82FC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81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1DE0869" w14:textId="77777777" w:rsidR="00BA4C5E" w:rsidRPr="000B6577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Work Skills for Career Enhancement and Managemen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DF58E8A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06A41A4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64EDA6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FDAE35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010EF60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14BBF604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9/11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9BD8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7/04/24</w:t>
            </w:r>
          </w:p>
        </w:tc>
      </w:tr>
      <w:tr w:rsidR="00BA4C5E" w:rsidRPr="00B765B1" w14:paraId="797071AA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6B60CA0" w14:textId="77777777" w:rsidR="00BA4C5E" w:rsidRPr="00753545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647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10F3489" w14:textId="77777777" w:rsidR="00BA4C5E" w:rsidRPr="00753545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Ministry (Leadership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5F4BFA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5F2985B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6CB8911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5618E3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705696D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5AA2D79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10/18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C9F619C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08/22</w:t>
            </w:r>
          </w:p>
        </w:tc>
      </w:tr>
      <w:tr w:rsidR="00BA4C5E" w:rsidRPr="00B765B1" w14:paraId="16588A1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C5785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74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7A6D642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6767958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19F6DD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206A94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3A597FD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C4B826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FD97195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9/01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3E72A8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B765B1" w14:paraId="647ED0A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DB65B89" w14:textId="77777777" w:rsidR="00BA4C5E" w:rsidRPr="005F57B8" w:rsidRDefault="00BA4C5E" w:rsidP="00BA4C5E">
            <w:pPr>
              <w:jc w:val="center"/>
              <w:rPr>
                <w:rStyle w:val="heading11"/>
                <w:rFonts w:ascii="Calibri" w:hAnsi="Calibri"/>
                <w:b/>
                <w:color w:val="auto"/>
                <w:sz w:val="20"/>
              </w:rPr>
            </w:pPr>
            <w:r w:rsidRPr="005F57B8">
              <w:rPr>
                <w:rStyle w:val="heading11"/>
                <w:rFonts w:ascii="Calibri" w:hAnsi="Calibri"/>
                <w:b/>
                <w:color w:val="auto"/>
                <w:sz w:val="20"/>
              </w:rPr>
              <w:t>5283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E2860A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83CFD5C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6D0701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568E8A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4B19D9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F784AB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EA973A7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8/02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5C6BE48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7/22</w:t>
            </w:r>
          </w:p>
        </w:tc>
      </w:tr>
      <w:tr w:rsidR="00BA4C5E" w:rsidRPr="00B765B1" w14:paraId="45D69EFE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17AAA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4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6FA988A" w14:textId="77777777" w:rsidR="00BA4C5E" w:rsidRPr="00EC0413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Diploma of Performing Art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6BAD83F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906DB3B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1520F5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09E0529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938CB89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53835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/16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EAA499B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8/02/22</w:t>
            </w:r>
          </w:p>
        </w:tc>
      </w:tr>
    </w:tbl>
    <w:p w14:paraId="559E4E63" w14:textId="77777777" w:rsidR="00EC0413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 Unit equivalence is awarded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.</w:t>
      </w:r>
    </w:p>
    <w:p w14:paraId="35321D2F" w14:textId="77777777" w:rsidR="00664FCF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* Unit equivalence is awarded and the Certificate II minimum requirement is met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.</w:t>
      </w:r>
    </w:p>
    <w:p w14:paraId="5E965928" w14:textId="77777777" w:rsidR="00DF6343" w:rsidRDefault="0029133E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>***</w:t>
      </w:r>
      <w:r w:rsidR="00DF6343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>Within 12 month transition period</w:t>
      </w:r>
      <w:r w:rsidR="00F31E8B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or extended transition period</w:t>
      </w:r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48E73F81" w14:textId="77777777" w:rsidR="00C34A53" w:rsidRPr="00F31E8B" w:rsidRDefault="00C34A5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>****Within 2 year transition period</w:t>
      </w:r>
    </w:p>
    <w:p w14:paraId="6A7C07E2" w14:textId="77777777" w:rsidR="00EC0413" w:rsidRPr="00F31E8B" w:rsidRDefault="00DF6343" w:rsidP="00574FBE">
      <w:pPr>
        <w:tabs>
          <w:tab w:val="left" w:pos="1125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^ Pre-approval must be sought before students enrol in this accredited course. Please email </w:t>
      </w:r>
      <w:hyperlink r:id="rId11" w:history="1">
        <w:r w:rsidRPr="00F31E8B">
          <w:rPr>
            <w:rStyle w:val="Hyperlink"/>
            <w:rFonts w:ascii="Calibri" w:eastAsia="Times New Roman" w:hAnsi="Calibri" w:cs="Times New Roman"/>
            <w:sz w:val="16"/>
            <w:szCs w:val="16"/>
            <w:lang w:eastAsia="en-AU"/>
          </w:rPr>
          <w:t>vetinfo@scsa.wa.edu.au</w:t>
        </w:r>
      </w:hyperlink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for details.</w:t>
      </w:r>
      <w:r w:rsidR="00574FBE" w:rsidRPr="00F31E8B"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sectPr w:rsidR="00EC0413" w:rsidRPr="00F31E8B" w:rsidSect="0096658F">
      <w:headerReference w:type="default" r:id="rId12"/>
      <w:footerReference w:type="default" r:id="rId13"/>
      <w:pgSz w:w="16838" w:h="11906" w:orient="landscape" w:code="9"/>
      <w:pgMar w:top="284" w:right="539" w:bottom="426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C4BE7" w14:textId="77777777" w:rsidR="006B34EA" w:rsidRDefault="006B34EA" w:rsidP="005959F2">
      <w:pPr>
        <w:spacing w:after="0" w:line="240" w:lineRule="auto"/>
      </w:pPr>
      <w:r>
        <w:separator/>
      </w:r>
    </w:p>
  </w:endnote>
  <w:endnote w:type="continuationSeparator" w:id="0">
    <w:p w14:paraId="248EB03F" w14:textId="77777777" w:rsidR="006B34EA" w:rsidRDefault="006B34EA" w:rsidP="0059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2103094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21CE" w14:textId="77777777" w:rsidR="005839CD" w:rsidRPr="00BA4C5E" w:rsidRDefault="005839CD" w:rsidP="00565487">
        <w:pPr>
          <w:pStyle w:val="Footer"/>
          <w:tabs>
            <w:tab w:val="clear" w:pos="4513"/>
            <w:tab w:val="clear" w:pos="9026"/>
            <w:tab w:val="left" w:pos="14742"/>
          </w:tabs>
          <w:rPr>
            <w:rFonts w:ascii="Calibri" w:hAnsi="Calibri" w:cs="Calibri"/>
            <w:sz w:val="18"/>
          </w:rPr>
        </w:pPr>
        <w:r w:rsidRPr="00565487">
          <w:rPr>
            <w:rFonts w:ascii="Calibri" w:hAnsi="Calibri" w:cs="Calibri"/>
            <w:sz w:val="18"/>
          </w:rPr>
          <w:t>2015/61540[v</w:t>
        </w:r>
        <w:r w:rsidR="00A11F6B">
          <w:rPr>
            <w:rFonts w:ascii="Calibri" w:hAnsi="Calibri" w:cs="Calibri"/>
            <w:sz w:val="18"/>
          </w:rPr>
          <w:t>2</w:t>
        </w:r>
        <w:r w:rsidR="009D4D9C">
          <w:rPr>
            <w:rFonts w:ascii="Calibri" w:hAnsi="Calibri" w:cs="Calibri"/>
            <w:sz w:val="18"/>
          </w:rPr>
          <w:t>7</w:t>
        </w:r>
        <w:r w:rsidRPr="00565487">
          <w:rPr>
            <w:rFonts w:ascii="Calibri" w:hAnsi="Calibri" w:cs="Calibri"/>
            <w:sz w:val="18"/>
          </w:rPr>
          <w:t>]</w:t>
        </w:r>
        <w:r w:rsidRPr="00565487">
          <w:rPr>
            <w:rFonts w:ascii="Calibri" w:hAnsi="Calibri" w:cs="Calibri"/>
            <w:sz w:val="18"/>
          </w:rPr>
          <w:tab/>
        </w:r>
        <w:r w:rsidRPr="00565487">
          <w:rPr>
            <w:rFonts w:ascii="Calibri" w:hAnsi="Calibri" w:cs="Calibri"/>
          </w:rPr>
          <w:fldChar w:fldCharType="begin"/>
        </w:r>
        <w:r w:rsidRPr="00565487">
          <w:rPr>
            <w:rFonts w:ascii="Calibri" w:hAnsi="Calibri" w:cs="Calibri"/>
          </w:rPr>
          <w:instrText xml:space="preserve"> PAGE   \* MERGEFORMAT </w:instrText>
        </w:r>
        <w:r w:rsidRPr="00565487">
          <w:rPr>
            <w:rFonts w:ascii="Calibri" w:hAnsi="Calibri" w:cs="Calibri"/>
          </w:rPr>
          <w:fldChar w:fldCharType="separate"/>
        </w:r>
        <w:r w:rsidR="009D4D9C">
          <w:rPr>
            <w:rFonts w:ascii="Calibri" w:hAnsi="Calibri" w:cs="Calibri"/>
            <w:noProof/>
          </w:rPr>
          <w:t>2</w:t>
        </w:r>
        <w:r w:rsidRPr="00565487">
          <w:rPr>
            <w:rFonts w:ascii="Calibri" w:hAnsi="Calibri" w:cs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76901" w14:textId="77777777" w:rsidR="006B34EA" w:rsidRDefault="006B34EA" w:rsidP="005959F2">
      <w:pPr>
        <w:spacing w:after="0" w:line="240" w:lineRule="auto"/>
      </w:pPr>
      <w:r>
        <w:separator/>
      </w:r>
    </w:p>
  </w:footnote>
  <w:footnote w:type="continuationSeparator" w:id="0">
    <w:p w14:paraId="2FBD298E" w14:textId="77777777" w:rsidR="006B34EA" w:rsidRDefault="006B34EA" w:rsidP="00595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374A" w14:textId="3808A771" w:rsidR="005839CD" w:rsidRPr="004C5226" w:rsidRDefault="005839CD" w:rsidP="005207C2">
    <w:pPr>
      <w:pStyle w:val="Heading1"/>
      <w:tabs>
        <w:tab w:val="left" w:pos="9825"/>
        <w:tab w:val="left" w:pos="13892"/>
      </w:tabs>
      <w:spacing w:before="120" w:after="240"/>
      <w:rPr>
        <w:rFonts w:ascii="Calibri" w:hAnsi="Calibri" w:cs="Calibri"/>
        <w:color w:val="5F497A" w:themeColor="accent4" w:themeShade="BF"/>
      </w:rPr>
    </w:pPr>
    <w:r w:rsidRPr="004C5226">
      <w:rPr>
        <w:rFonts w:ascii="Calibri" w:hAnsi="Calibri" w:cs="Calibri"/>
        <w:color w:val="5F497A" w:themeColor="accent4" w:themeShade="BF"/>
      </w:rPr>
      <w:t xml:space="preserve">Accredited Course Recognition Status list – last updated </w:t>
    </w:r>
    <w:r w:rsidR="00B23C5E">
      <w:rPr>
        <w:rFonts w:ascii="Calibri" w:hAnsi="Calibri" w:cs="Calibri"/>
        <w:color w:val="5F497A" w:themeColor="accent4" w:themeShade="BF"/>
      </w:rPr>
      <w:t>January 2023</w:t>
    </w:r>
    <w:r>
      <w:rPr>
        <w:rFonts w:ascii="Calibri" w:hAnsi="Calibri" w:cs="Calibri"/>
        <w:noProof/>
        <w:color w:val="8064A2" w:themeColor="accent4"/>
        <w:lang w:eastAsia="en-AU"/>
      </w:rPr>
      <w:tab/>
    </w:r>
    <w:r w:rsidR="005207C2">
      <w:rPr>
        <w:rFonts w:ascii="Calibri" w:hAnsi="Calibri" w:cs="Calibri"/>
        <w:noProof/>
        <w:color w:val="8064A2" w:themeColor="accent4"/>
        <w:lang w:eastAsia="en-AU"/>
      </w:rPr>
      <w:tab/>
    </w:r>
    <w:r>
      <w:rPr>
        <w:rFonts w:ascii="Calibri" w:hAnsi="Calibri" w:cs="Calibri"/>
        <w:noProof/>
        <w:color w:val="8064A2" w:themeColor="accent4"/>
        <w:lang w:eastAsia="en-AU"/>
      </w:rPr>
      <w:drawing>
        <wp:inline distT="0" distB="0" distL="0" distR="0" wp14:anchorId="6913F65B" wp14:editId="3DDF01DC">
          <wp:extent cx="532800" cy="540000"/>
          <wp:effectExtent l="0" t="0" r="63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e_acrony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372CC"/>
    <w:multiLevelType w:val="hybridMultilevel"/>
    <w:tmpl w:val="A0C66D62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7CB3"/>
    <w:multiLevelType w:val="hybridMultilevel"/>
    <w:tmpl w:val="D29C4978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14715"/>
    <w:multiLevelType w:val="hybridMultilevel"/>
    <w:tmpl w:val="635A0732"/>
    <w:lvl w:ilvl="0" w:tplc="0C09000F">
      <w:start w:val="1"/>
      <w:numFmt w:val="decimal"/>
      <w:lvlText w:val="%1."/>
      <w:lvlJc w:val="left"/>
      <w:pPr>
        <w:ind w:left="1399" w:hanging="360"/>
      </w:pPr>
    </w:lvl>
    <w:lvl w:ilvl="1" w:tplc="0C090019" w:tentative="1">
      <w:start w:val="1"/>
      <w:numFmt w:val="lowerLetter"/>
      <w:lvlText w:val="%2."/>
      <w:lvlJc w:val="left"/>
      <w:pPr>
        <w:ind w:left="2119" w:hanging="360"/>
      </w:pPr>
    </w:lvl>
    <w:lvl w:ilvl="2" w:tplc="0C09001B" w:tentative="1">
      <w:start w:val="1"/>
      <w:numFmt w:val="lowerRoman"/>
      <w:lvlText w:val="%3."/>
      <w:lvlJc w:val="right"/>
      <w:pPr>
        <w:ind w:left="2839" w:hanging="180"/>
      </w:pPr>
    </w:lvl>
    <w:lvl w:ilvl="3" w:tplc="0C09000F" w:tentative="1">
      <w:start w:val="1"/>
      <w:numFmt w:val="decimal"/>
      <w:lvlText w:val="%4."/>
      <w:lvlJc w:val="left"/>
      <w:pPr>
        <w:ind w:left="3559" w:hanging="360"/>
      </w:pPr>
    </w:lvl>
    <w:lvl w:ilvl="4" w:tplc="0C090019" w:tentative="1">
      <w:start w:val="1"/>
      <w:numFmt w:val="lowerLetter"/>
      <w:lvlText w:val="%5."/>
      <w:lvlJc w:val="left"/>
      <w:pPr>
        <w:ind w:left="4279" w:hanging="360"/>
      </w:pPr>
    </w:lvl>
    <w:lvl w:ilvl="5" w:tplc="0C09001B" w:tentative="1">
      <w:start w:val="1"/>
      <w:numFmt w:val="lowerRoman"/>
      <w:lvlText w:val="%6."/>
      <w:lvlJc w:val="right"/>
      <w:pPr>
        <w:ind w:left="4999" w:hanging="180"/>
      </w:pPr>
    </w:lvl>
    <w:lvl w:ilvl="6" w:tplc="0C09000F" w:tentative="1">
      <w:start w:val="1"/>
      <w:numFmt w:val="decimal"/>
      <w:lvlText w:val="%7."/>
      <w:lvlJc w:val="left"/>
      <w:pPr>
        <w:ind w:left="5719" w:hanging="360"/>
      </w:pPr>
    </w:lvl>
    <w:lvl w:ilvl="7" w:tplc="0C090019" w:tentative="1">
      <w:start w:val="1"/>
      <w:numFmt w:val="lowerLetter"/>
      <w:lvlText w:val="%8."/>
      <w:lvlJc w:val="left"/>
      <w:pPr>
        <w:ind w:left="6439" w:hanging="360"/>
      </w:pPr>
    </w:lvl>
    <w:lvl w:ilvl="8" w:tplc="0C09001B" w:tentative="1">
      <w:start w:val="1"/>
      <w:numFmt w:val="lowerRoman"/>
      <w:lvlText w:val="%9."/>
      <w:lvlJc w:val="right"/>
      <w:pPr>
        <w:ind w:left="7159" w:hanging="180"/>
      </w:pPr>
    </w:lvl>
  </w:abstractNum>
  <w:abstractNum w:abstractNumId="3" w15:restartNumberingAfterBreak="0">
    <w:nsid w:val="6D801F64"/>
    <w:multiLevelType w:val="hybridMultilevel"/>
    <w:tmpl w:val="CC382FE2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07C1060"/>
    <w:multiLevelType w:val="hybridMultilevel"/>
    <w:tmpl w:val="E9EA6E46"/>
    <w:lvl w:ilvl="0" w:tplc="40347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5089851">
    <w:abstractNumId w:val="4"/>
  </w:num>
  <w:num w:numId="2" w16cid:durableId="1509716558">
    <w:abstractNumId w:val="1"/>
  </w:num>
  <w:num w:numId="3" w16cid:durableId="53477425">
    <w:abstractNumId w:val="3"/>
  </w:num>
  <w:num w:numId="4" w16cid:durableId="480346041">
    <w:abstractNumId w:val="2"/>
  </w:num>
  <w:num w:numId="5" w16cid:durableId="982347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NDMwMDOxNDBR0lEKTi0uzszPAykwrAUA+RlnhCwAAAA="/>
  </w:docVars>
  <w:rsids>
    <w:rsidRoot w:val="00F46428"/>
    <w:rsid w:val="00011DA7"/>
    <w:rsid w:val="0001515E"/>
    <w:rsid w:val="00021916"/>
    <w:rsid w:val="000243B1"/>
    <w:rsid w:val="00035055"/>
    <w:rsid w:val="000503F0"/>
    <w:rsid w:val="00053008"/>
    <w:rsid w:val="000659E5"/>
    <w:rsid w:val="000B6577"/>
    <w:rsid w:val="000C25E7"/>
    <w:rsid w:val="000E1443"/>
    <w:rsid w:val="000E3BBE"/>
    <w:rsid w:val="000F2947"/>
    <w:rsid w:val="000F3AA8"/>
    <w:rsid w:val="000F6906"/>
    <w:rsid w:val="0012013D"/>
    <w:rsid w:val="00136C25"/>
    <w:rsid w:val="00157C81"/>
    <w:rsid w:val="001648C3"/>
    <w:rsid w:val="0017556C"/>
    <w:rsid w:val="00190714"/>
    <w:rsid w:val="001945D7"/>
    <w:rsid w:val="001C1D09"/>
    <w:rsid w:val="001C7097"/>
    <w:rsid w:val="001D54D8"/>
    <w:rsid w:val="00210EBA"/>
    <w:rsid w:val="002205B6"/>
    <w:rsid w:val="00256911"/>
    <w:rsid w:val="00261364"/>
    <w:rsid w:val="0029133E"/>
    <w:rsid w:val="002A01CF"/>
    <w:rsid w:val="002B5580"/>
    <w:rsid w:val="002C5D8D"/>
    <w:rsid w:val="002D022E"/>
    <w:rsid w:val="002F1932"/>
    <w:rsid w:val="002F247F"/>
    <w:rsid w:val="002F5271"/>
    <w:rsid w:val="003013AF"/>
    <w:rsid w:val="00304855"/>
    <w:rsid w:val="00305882"/>
    <w:rsid w:val="00305FCC"/>
    <w:rsid w:val="0034153F"/>
    <w:rsid w:val="00357576"/>
    <w:rsid w:val="00357C49"/>
    <w:rsid w:val="0036156C"/>
    <w:rsid w:val="00373EEF"/>
    <w:rsid w:val="0038237B"/>
    <w:rsid w:val="003A4D27"/>
    <w:rsid w:val="003B671A"/>
    <w:rsid w:val="003F2CF1"/>
    <w:rsid w:val="00417524"/>
    <w:rsid w:val="00457325"/>
    <w:rsid w:val="004672B6"/>
    <w:rsid w:val="00494945"/>
    <w:rsid w:val="004A46BE"/>
    <w:rsid w:val="004A6EBA"/>
    <w:rsid w:val="004B6EDA"/>
    <w:rsid w:val="004C5226"/>
    <w:rsid w:val="004E5D22"/>
    <w:rsid w:val="004F49BD"/>
    <w:rsid w:val="00502E0B"/>
    <w:rsid w:val="005207C2"/>
    <w:rsid w:val="005238EB"/>
    <w:rsid w:val="00524C1F"/>
    <w:rsid w:val="00525A71"/>
    <w:rsid w:val="005335D3"/>
    <w:rsid w:val="0055483D"/>
    <w:rsid w:val="00560D2E"/>
    <w:rsid w:val="00565487"/>
    <w:rsid w:val="00566B78"/>
    <w:rsid w:val="00574FBE"/>
    <w:rsid w:val="00581289"/>
    <w:rsid w:val="005839CD"/>
    <w:rsid w:val="0059141D"/>
    <w:rsid w:val="00594879"/>
    <w:rsid w:val="005959F2"/>
    <w:rsid w:val="005B3597"/>
    <w:rsid w:val="005D274D"/>
    <w:rsid w:val="005D2B23"/>
    <w:rsid w:val="005F57B8"/>
    <w:rsid w:val="005F7056"/>
    <w:rsid w:val="006011F5"/>
    <w:rsid w:val="00611C89"/>
    <w:rsid w:val="006146A9"/>
    <w:rsid w:val="00617C3E"/>
    <w:rsid w:val="0062395D"/>
    <w:rsid w:val="00640DE6"/>
    <w:rsid w:val="00664FCF"/>
    <w:rsid w:val="00673553"/>
    <w:rsid w:val="00684905"/>
    <w:rsid w:val="00685278"/>
    <w:rsid w:val="006A1B7C"/>
    <w:rsid w:val="006B34EA"/>
    <w:rsid w:val="006C4F0A"/>
    <w:rsid w:val="006D1FB0"/>
    <w:rsid w:val="006F16FE"/>
    <w:rsid w:val="006F6844"/>
    <w:rsid w:val="00706293"/>
    <w:rsid w:val="00721342"/>
    <w:rsid w:val="00724DAF"/>
    <w:rsid w:val="00753545"/>
    <w:rsid w:val="00755E14"/>
    <w:rsid w:val="00756E38"/>
    <w:rsid w:val="00781F47"/>
    <w:rsid w:val="00785323"/>
    <w:rsid w:val="00786ED8"/>
    <w:rsid w:val="007A337D"/>
    <w:rsid w:val="007B45C7"/>
    <w:rsid w:val="007D658B"/>
    <w:rsid w:val="0080323D"/>
    <w:rsid w:val="008059E1"/>
    <w:rsid w:val="008157E7"/>
    <w:rsid w:val="008254BF"/>
    <w:rsid w:val="008313C0"/>
    <w:rsid w:val="0083168D"/>
    <w:rsid w:val="008445CA"/>
    <w:rsid w:val="00870B86"/>
    <w:rsid w:val="00872A60"/>
    <w:rsid w:val="00895484"/>
    <w:rsid w:val="00897DA9"/>
    <w:rsid w:val="008C33DB"/>
    <w:rsid w:val="008C3F98"/>
    <w:rsid w:val="008C7A69"/>
    <w:rsid w:val="008C7BF6"/>
    <w:rsid w:val="008E37A0"/>
    <w:rsid w:val="008E6495"/>
    <w:rsid w:val="008F01BB"/>
    <w:rsid w:val="008F2F6D"/>
    <w:rsid w:val="009147A1"/>
    <w:rsid w:val="00914998"/>
    <w:rsid w:val="009243DA"/>
    <w:rsid w:val="009369D1"/>
    <w:rsid w:val="0096658F"/>
    <w:rsid w:val="009778B2"/>
    <w:rsid w:val="009903AA"/>
    <w:rsid w:val="00992A0B"/>
    <w:rsid w:val="009B4086"/>
    <w:rsid w:val="009D0E7C"/>
    <w:rsid w:val="009D2C2C"/>
    <w:rsid w:val="009D365B"/>
    <w:rsid w:val="009D4D9C"/>
    <w:rsid w:val="009E2E25"/>
    <w:rsid w:val="009F52A5"/>
    <w:rsid w:val="00A11F6B"/>
    <w:rsid w:val="00A50A0A"/>
    <w:rsid w:val="00A759AE"/>
    <w:rsid w:val="00A81EC5"/>
    <w:rsid w:val="00A8775B"/>
    <w:rsid w:val="00A97F41"/>
    <w:rsid w:val="00AB1A77"/>
    <w:rsid w:val="00AD582B"/>
    <w:rsid w:val="00AE007D"/>
    <w:rsid w:val="00AE4208"/>
    <w:rsid w:val="00AE5657"/>
    <w:rsid w:val="00AE6CBD"/>
    <w:rsid w:val="00B23C5E"/>
    <w:rsid w:val="00B51002"/>
    <w:rsid w:val="00B52237"/>
    <w:rsid w:val="00B76289"/>
    <w:rsid w:val="00B765B1"/>
    <w:rsid w:val="00B80402"/>
    <w:rsid w:val="00B937B2"/>
    <w:rsid w:val="00B96470"/>
    <w:rsid w:val="00BA0088"/>
    <w:rsid w:val="00BA4C5E"/>
    <w:rsid w:val="00BB3E18"/>
    <w:rsid w:val="00BC0857"/>
    <w:rsid w:val="00BC5581"/>
    <w:rsid w:val="00BD40C2"/>
    <w:rsid w:val="00BE34B9"/>
    <w:rsid w:val="00C00FDB"/>
    <w:rsid w:val="00C10B9A"/>
    <w:rsid w:val="00C215F3"/>
    <w:rsid w:val="00C31599"/>
    <w:rsid w:val="00C34A53"/>
    <w:rsid w:val="00C37806"/>
    <w:rsid w:val="00C57BB5"/>
    <w:rsid w:val="00C62637"/>
    <w:rsid w:val="00C70709"/>
    <w:rsid w:val="00C7591A"/>
    <w:rsid w:val="00C803BC"/>
    <w:rsid w:val="00C8304A"/>
    <w:rsid w:val="00CB0511"/>
    <w:rsid w:val="00CB15E3"/>
    <w:rsid w:val="00CB48DD"/>
    <w:rsid w:val="00CE6962"/>
    <w:rsid w:val="00CF4F30"/>
    <w:rsid w:val="00D03D07"/>
    <w:rsid w:val="00D20710"/>
    <w:rsid w:val="00D35260"/>
    <w:rsid w:val="00D44425"/>
    <w:rsid w:val="00D602C0"/>
    <w:rsid w:val="00D702D7"/>
    <w:rsid w:val="00D97750"/>
    <w:rsid w:val="00DE507C"/>
    <w:rsid w:val="00DE7F20"/>
    <w:rsid w:val="00DF6343"/>
    <w:rsid w:val="00DF7992"/>
    <w:rsid w:val="00E06E03"/>
    <w:rsid w:val="00E12BF4"/>
    <w:rsid w:val="00E345D7"/>
    <w:rsid w:val="00E50AAE"/>
    <w:rsid w:val="00E63F36"/>
    <w:rsid w:val="00E67E06"/>
    <w:rsid w:val="00E77D66"/>
    <w:rsid w:val="00E94021"/>
    <w:rsid w:val="00E94D94"/>
    <w:rsid w:val="00E97F41"/>
    <w:rsid w:val="00EA1EE5"/>
    <w:rsid w:val="00EA267C"/>
    <w:rsid w:val="00EB48B6"/>
    <w:rsid w:val="00EB77B1"/>
    <w:rsid w:val="00EC0413"/>
    <w:rsid w:val="00EC2EED"/>
    <w:rsid w:val="00EC3E87"/>
    <w:rsid w:val="00EC51E9"/>
    <w:rsid w:val="00EE1504"/>
    <w:rsid w:val="00EE39D9"/>
    <w:rsid w:val="00EF0152"/>
    <w:rsid w:val="00EF5385"/>
    <w:rsid w:val="00F02773"/>
    <w:rsid w:val="00F10D3B"/>
    <w:rsid w:val="00F11BC8"/>
    <w:rsid w:val="00F22573"/>
    <w:rsid w:val="00F238EC"/>
    <w:rsid w:val="00F31E8B"/>
    <w:rsid w:val="00F32442"/>
    <w:rsid w:val="00F421A7"/>
    <w:rsid w:val="00F46428"/>
    <w:rsid w:val="00F556B8"/>
    <w:rsid w:val="00F625C9"/>
    <w:rsid w:val="00F84D79"/>
    <w:rsid w:val="00F9011D"/>
    <w:rsid w:val="00F96C58"/>
    <w:rsid w:val="00FB77DD"/>
    <w:rsid w:val="00FC5CB9"/>
    <w:rsid w:val="00FC6D4E"/>
    <w:rsid w:val="00F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0B509B"/>
  <w15:docId w15:val="{B920C2FD-F9BC-4789-B5DC-E77AFC98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6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9F2"/>
  </w:style>
  <w:style w:type="paragraph" w:styleId="Footer">
    <w:name w:val="footer"/>
    <w:basedOn w:val="Normal"/>
    <w:link w:val="Foot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9F2"/>
  </w:style>
  <w:style w:type="paragraph" w:styleId="ListParagraph">
    <w:name w:val="List Paragraph"/>
    <w:basedOn w:val="Normal"/>
    <w:uiPriority w:val="34"/>
    <w:qFormat/>
    <w:rsid w:val="00C759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57E7"/>
    <w:rPr>
      <w:color w:val="808080"/>
    </w:rPr>
  </w:style>
  <w:style w:type="paragraph" w:customStyle="1" w:styleId="Default">
    <w:name w:val="Default"/>
    <w:rsid w:val="00F2257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rsid w:val="00F22573"/>
    <w:pPr>
      <w:spacing w:after="0"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22573"/>
    <w:rPr>
      <w:rFonts w:eastAsiaTheme="minorEastAsia"/>
      <w:sz w:val="20"/>
      <w:szCs w:val="20"/>
      <w:lang w:eastAsia="en-AU"/>
    </w:rPr>
  </w:style>
  <w:style w:type="character" w:styleId="FootnoteReference">
    <w:name w:val="footnote reference"/>
    <w:basedOn w:val="DefaultParagraphFont"/>
    <w:rsid w:val="00F22573"/>
    <w:rPr>
      <w:vertAlign w:val="superscript"/>
    </w:rPr>
  </w:style>
  <w:style w:type="character" w:styleId="Hyperlink">
    <w:name w:val="Hyperlink"/>
    <w:basedOn w:val="DefaultParagraphFont"/>
    <w:rsid w:val="00B7628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1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1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141D"/>
    <w:rPr>
      <w:sz w:val="20"/>
      <w:szCs w:val="20"/>
    </w:rPr>
  </w:style>
  <w:style w:type="character" w:customStyle="1" w:styleId="heading11">
    <w:name w:val="heading_11"/>
    <w:basedOn w:val="DefaultParagraphFont"/>
    <w:rsid w:val="00685278"/>
    <w:rPr>
      <w:b/>
      <w:bCs/>
      <w:i w:val="0"/>
      <w:iCs w:val="0"/>
      <w:color w:val="CC3333"/>
      <w:sz w:val="18"/>
      <w:szCs w:val="18"/>
    </w:rPr>
  </w:style>
  <w:style w:type="table" w:styleId="GridTable4-Accent4">
    <w:name w:val="Grid Table 4 Accent 4"/>
    <w:basedOn w:val="TableNormal"/>
    <w:uiPriority w:val="49"/>
    <w:rsid w:val="00EC041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305882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0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19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2F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etinfo@scsa.wa.edu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Horizon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516F498AAA446ABA51F0790DC0CD2" ma:contentTypeVersion="5" ma:contentTypeDescription="Create a new document." ma:contentTypeScope="" ma:versionID="56505f97613af71cb281338e43e2fcb4">
  <xsd:schema xmlns:xsd="http://www.w3.org/2001/XMLSchema" xmlns:xs="http://www.w3.org/2001/XMLSchema" xmlns:p="http://schemas.microsoft.com/office/2006/metadata/properties" xmlns:ns2="f6464ea4-2b8d-4425-850a-cba1884e9009" xmlns:ns3="ef5d130a-dd95-4f16-89f4-fa12b5ef237a" targetNamespace="http://schemas.microsoft.com/office/2006/metadata/properties" ma:root="true" ma:fieldsID="9ff08f3e90cfed4c2c37e108e9e6ca1e" ns2:_="" ns3:_="">
    <xsd:import namespace="f6464ea4-2b8d-4425-850a-cba1884e9009"/>
    <xsd:import namespace="ef5d130a-dd95-4f16-89f4-fa12b5ef237a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Form_x0020_category" minOccurs="0"/>
                <xsd:element ref="ns2:ccContactPerson" minOccurs="0"/>
                <xsd:element ref="ns3:ManagementStatus" minOccurs="0"/>
                <xsd:element ref="ns2:Order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64ea4-2b8d-4425-850a-cba1884e9009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Form_x0020_category" ma:index="3" nillable="true" ma:displayName="Category" ma:default="Human Resources" ma:format="Dropdown" ma:internalName="Form_x0020_category">
      <xsd:simpleType>
        <xsd:restriction base="dms:Choice">
          <xsd:enumeration value="Human Resources"/>
          <xsd:enumeration value="Communication"/>
          <xsd:enumeration value="Complaints Management"/>
          <xsd:enumeration value="Distribution"/>
          <xsd:enumeration value="Events"/>
          <xsd:enumeration value="External Communication"/>
          <xsd:enumeration value="Gifts"/>
          <xsd:enumeration value="Information Resource Centre/Library"/>
          <xsd:enumeration value="Social Club"/>
          <xsd:enumeration value="Travel"/>
          <xsd:enumeration value="Web and Multimedia"/>
          <xsd:enumeration value="Copyright permissions"/>
          <xsd:enumeration value="Employment"/>
          <xsd:enumeration value="External correspondence"/>
          <xsd:enumeration value="Freedom of Information"/>
          <xsd:enumeration value="Internal correspondence"/>
          <xsd:enumeration value="Meetings"/>
          <xsd:enumeration value="Ministerial"/>
          <xsd:enumeration value="Presentations"/>
          <xsd:enumeration value="Procedures"/>
          <xsd:enumeration value="Human Resources Job Panels"/>
          <xsd:enumeration value="Program governance"/>
        </xsd:restriction>
      </xsd:simpleType>
    </xsd:element>
    <xsd:element name="ccContactPerson" ma:index="4" nillable="true" ma:displayName="Contact Person" ma:SharePointGroup="0" ma:internalName="ccContactPerso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_x0020_No_x002e_" ma:index="12" nillable="true" ma:displayName="Order No." ma:decimals="0" ma:internalName="Order_x0020_No_x002e_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d130a-dd95-4f16-89f4-fa12b5ef237a" elementFormDefault="qualified">
    <xsd:import namespace="http://schemas.microsoft.com/office/2006/documentManagement/types"/>
    <xsd:import namespace="http://schemas.microsoft.com/office/infopath/2007/PartnerControls"/>
    <xsd:element name="ManagementStatus" ma:index="5" nillable="true" ma:displayName="Management Status" ma:description="Indicates if a list item is managed by HP TRIM" ma:internalName="ManagementStatu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cContactPerson xmlns="f6464ea4-2b8d-4425-850a-cba1884e9009">
      <UserInfo>
        <DisplayName>Exec Assistant</DisplayName>
        <AccountId>229</AccountId>
        <AccountType/>
      </UserInfo>
    </ccContactPerson>
    <Form_x0020_category xmlns="f6464ea4-2b8d-4425-850a-cba1884e9009">Meetings</Form_x0020_category>
    <Description0 xmlns="f6464ea4-2b8d-4425-850a-cba1884e9009" xsi:nil="true"/>
    <ManagementStatus xmlns="ef5d130a-dd95-4f16-89f4-fa12b5ef237a" xsi:nil="true"/>
    <Order_x0020_No_x002e_ xmlns="f6464ea4-2b8d-4425-850a-cba1884e90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5911C-0F81-4B8E-A5D3-3FE35E146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64ea4-2b8d-4425-850a-cba1884e9009"/>
    <ds:schemaRef ds:uri="ef5d130a-dd95-4f16-89f4-fa12b5ef2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51B24F-736A-4E90-B057-E796D897A7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0B4DA3-104A-4966-B70E-30D7FED71305}">
  <ds:schemaRefs>
    <ds:schemaRef ds:uri="http://schemas.microsoft.com/office/2006/metadata/properties"/>
    <ds:schemaRef ds:uri="http://schemas.microsoft.com/office/infopath/2007/PartnerControls"/>
    <ds:schemaRef ds:uri="f6464ea4-2b8d-4425-850a-cba1884e9009"/>
    <ds:schemaRef ds:uri="ef5d130a-dd95-4f16-89f4-fa12b5ef237a"/>
  </ds:schemaRefs>
</ds:datastoreItem>
</file>

<file path=customXml/itemProps4.xml><?xml version="1.0" encoding="utf-8"?>
<ds:datastoreItem xmlns:ds="http://schemas.openxmlformats.org/officeDocument/2006/customXml" ds:itemID="{B9BC4A10-16B4-46FD-8521-13B6A8869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SA Board paper template</vt:lpstr>
    </vt:vector>
  </TitlesOfParts>
  <Company>CC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SA Board paper template</dc:title>
  <dc:creator>Cindy Chan</dc:creator>
  <cp:lastModifiedBy>Jacky Woods</cp:lastModifiedBy>
  <cp:revision>43</cp:revision>
  <cp:lastPrinted>2020-01-09T01:25:00Z</cp:lastPrinted>
  <dcterms:created xsi:type="dcterms:W3CDTF">2020-09-23T03:14:00Z</dcterms:created>
  <dcterms:modified xsi:type="dcterms:W3CDTF">2023-01-12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516F498AAA446ABA51F0790DC0CD2</vt:lpwstr>
  </property>
</Properties>
</file>